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0:49:4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주석입니다.</w:t>
      </w:r>
    </w:p>
    <w:p>
      <w:pPr>
        <w:pStyle w:val="SourceCode"/>
      </w:pPr>
      <w:r>
        <w:rPr>
          <w:rStyle w:val="CommentTok"/>
        </w:rPr>
        <w:t xml:space="preserve">#주석입니다.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wo numb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nter two numbers"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48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.R</dc:title>
  <dc:creator>USER</dc:creator>
  <dcterms:created xsi:type="dcterms:W3CDTF">2018-11-12T15:49:47Z</dcterms:created>
  <dcterms:modified xsi:type="dcterms:W3CDTF">2018-11-12T15:49:47Z</dcterms:modified>
</cp:coreProperties>
</file>